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772FDA" w14:textId="69738A52" w:rsidR="00F863D7" w:rsidRDefault="00F863D7" w:rsidP="00F863D7"/>
    <w:p w14:paraId="54229AF7" w14:textId="38985080" w:rsidR="006E65E1" w:rsidRDefault="00F863D7" w:rsidP="006E65E1">
      <w:pPr>
        <w:jc w:val="center"/>
        <w:rPr>
          <w:b/>
          <w:bCs/>
          <w:sz w:val="32"/>
          <w:szCs w:val="32"/>
        </w:rPr>
      </w:pPr>
      <w:r w:rsidRPr="006E65E1">
        <w:rPr>
          <w:b/>
          <w:bCs/>
          <w:sz w:val="32"/>
          <w:szCs w:val="32"/>
        </w:rPr>
        <w:t>Deep Learning</w:t>
      </w:r>
      <w:r w:rsidR="006E65E1">
        <w:rPr>
          <w:b/>
          <w:bCs/>
          <w:sz w:val="32"/>
          <w:szCs w:val="32"/>
        </w:rPr>
        <w:t xml:space="preserve"> Lab </w:t>
      </w:r>
      <w:r w:rsidR="001E3C15">
        <w:rPr>
          <w:b/>
          <w:bCs/>
          <w:sz w:val="32"/>
          <w:szCs w:val="32"/>
        </w:rPr>
        <w:t>3</w:t>
      </w:r>
    </w:p>
    <w:p w14:paraId="108E5A9C" w14:textId="30CA18B5" w:rsidR="00F863D7" w:rsidRPr="006E65E1" w:rsidRDefault="00F863D7" w:rsidP="006E65E1">
      <w:pPr>
        <w:jc w:val="center"/>
        <w:rPr>
          <w:b/>
          <w:bCs/>
          <w:sz w:val="32"/>
          <w:szCs w:val="32"/>
        </w:rPr>
      </w:pPr>
      <w:r w:rsidRPr="006E65E1">
        <w:rPr>
          <w:b/>
          <w:bCs/>
          <w:sz w:val="32"/>
          <w:szCs w:val="32"/>
        </w:rPr>
        <w:t>Spring 2018</w:t>
      </w:r>
    </w:p>
    <w:p w14:paraId="69A6D77F" w14:textId="77777777" w:rsidR="00B86EDC" w:rsidRDefault="00B86EDC" w:rsidP="00F863D7"/>
    <w:p w14:paraId="3BFDA7F3" w14:textId="77777777" w:rsidR="00B86EDC" w:rsidRDefault="00B86EDC" w:rsidP="00F863D7"/>
    <w:p w14:paraId="4106E027" w14:textId="3B56B561" w:rsidR="00B86EDC" w:rsidRPr="00FC7365" w:rsidRDefault="00B86EDC" w:rsidP="00F863D7">
      <w:pPr>
        <w:rPr>
          <w:b/>
          <w:bCs/>
          <w:sz w:val="32"/>
          <w:szCs w:val="32"/>
        </w:rPr>
      </w:pPr>
      <w:r w:rsidRPr="00FC7365">
        <w:rPr>
          <w:b/>
          <w:bCs/>
          <w:sz w:val="32"/>
          <w:szCs w:val="32"/>
        </w:rPr>
        <w:t>Author:</w:t>
      </w:r>
    </w:p>
    <w:p w14:paraId="761A63FB" w14:textId="3C8DFE95" w:rsidR="00F863D7" w:rsidRDefault="00F863D7" w:rsidP="003C1B10">
      <w:r>
        <w:t>Moe Almansoori</w:t>
      </w:r>
    </w:p>
    <w:p w14:paraId="012D9254" w14:textId="77777777" w:rsidR="00F364A9" w:rsidRDefault="00F364A9" w:rsidP="00F863D7"/>
    <w:p w14:paraId="7C4D1203" w14:textId="4A5A3199" w:rsidR="00863E29" w:rsidRPr="00F364A9" w:rsidRDefault="00F364A9" w:rsidP="00F863D7">
      <w:pPr>
        <w:rPr>
          <w:b/>
          <w:bCs/>
          <w:sz w:val="32"/>
          <w:szCs w:val="32"/>
        </w:rPr>
      </w:pPr>
      <w:r w:rsidRPr="00F364A9">
        <w:rPr>
          <w:b/>
          <w:bCs/>
          <w:sz w:val="32"/>
          <w:szCs w:val="32"/>
        </w:rPr>
        <w:t>Introduction:</w:t>
      </w:r>
    </w:p>
    <w:p w14:paraId="0EC818DE" w14:textId="2BDB1773" w:rsidR="005A5A46" w:rsidRDefault="00A97B74" w:rsidP="005A5A46">
      <w:pPr>
        <w:ind w:firstLine="720"/>
      </w:pPr>
      <w:r>
        <w:t xml:space="preserve">In this lab we are applying three different deep learning models that are Convolutional Neural Networks (CNN), </w:t>
      </w:r>
      <w:r w:rsidRPr="00A97B74">
        <w:t xml:space="preserve">Recurrent </w:t>
      </w:r>
      <w:r>
        <w:t xml:space="preserve">Neural Networks (RNN), and LSTM Neural Networks on the same dataset to be able to compare the resultant outcomes as we </w:t>
      </w:r>
      <w:proofErr w:type="gramStart"/>
      <w:r>
        <w:t>running</w:t>
      </w:r>
      <w:proofErr w:type="gramEnd"/>
      <w:r>
        <w:t xml:space="preserve"> similar training sessions.</w:t>
      </w:r>
    </w:p>
    <w:p w14:paraId="6B3AD069" w14:textId="77777777" w:rsidR="00F364A9" w:rsidRDefault="00F364A9" w:rsidP="00F863D7"/>
    <w:p w14:paraId="5CB162C8" w14:textId="0A82A325" w:rsidR="00863E29" w:rsidRPr="00237324" w:rsidRDefault="007935BE" w:rsidP="00F863D7">
      <w:pPr>
        <w:rPr>
          <w:b/>
          <w:bCs/>
          <w:sz w:val="32"/>
          <w:szCs w:val="32"/>
        </w:rPr>
      </w:pPr>
      <w:r w:rsidRPr="00237324">
        <w:rPr>
          <w:b/>
          <w:bCs/>
          <w:sz w:val="32"/>
          <w:szCs w:val="32"/>
        </w:rPr>
        <w:t xml:space="preserve">Objective: </w:t>
      </w:r>
    </w:p>
    <w:p w14:paraId="74951229" w14:textId="5F76414F" w:rsidR="00F002DB" w:rsidRDefault="00A97B74" w:rsidP="00A97B74">
      <w:pPr>
        <w:ind w:firstLine="720"/>
      </w:pPr>
      <w:r>
        <w:t xml:space="preserve">To apply a test classification deep learning model using a standard </w:t>
      </w:r>
      <w:proofErr w:type="gramStart"/>
      <w:r>
        <w:t>dataset, and</w:t>
      </w:r>
      <w:proofErr w:type="gramEnd"/>
      <w:r>
        <w:t xml:space="preserve"> study any possible differences.</w:t>
      </w:r>
    </w:p>
    <w:p w14:paraId="7854DCA6" w14:textId="77777777" w:rsidR="005A5A46" w:rsidRDefault="005A5A46" w:rsidP="004B34E1"/>
    <w:p w14:paraId="0B944C5C" w14:textId="0D5E9AD4" w:rsidR="00EA39CF" w:rsidRPr="00A45241" w:rsidRDefault="00EA39CF" w:rsidP="00A45241">
      <w:pPr>
        <w:rPr>
          <w:b/>
          <w:bCs/>
          <w:sz w:val="32"/>
          <w:szCs w:val="32"/>
        </w:rPr>
      </w:pPr>
      <w:r w:rsidRPr="00EA39CF">
        <w:rPr>
          <w:b/>
          <w:bCs/>
          <w:sz w:val="32"/>
          <w:szCs w:val="32"/>
        </w:rPr>
        <w:t>Approaches/Methods</w:t>
      </w:r>
      <w:r w:rsidR="00A45241">
        <w:rPr>
          <w:b/>
          <w:bCs/>
          <w:sz w:val="32"/>
          <w:szCs w:val="32"/>
        </w:rPr>
        <w:t>:</w:t>
      </w:r>
    </w:p>
    <w:p w14:paraId="219A9BEE" w14:textId="06F2AE74" w:rsidR="00EA39CF" w:rsidRPr="000032B3" w:rsidRDefault="0002392C" w:rsidP="00F002DB">
      <w:pPr>
        <w:pStyle w:val="Header"/>
      </w:pPr>
      <w:r w:rsidRPr="000032B3">
        <w:t xml:space="preserve">The theoretical approach is by </w:t>
      </w:r>
      <w:r w:rsidR="00A97B74">
        <w:t>running a specific number of training epochs using each of CNN, RNN, and LSTM deep learning models. The models are doing the same thing which is text classification.</w:t>
      </w:r>
    </w:p>
    <w:p w14:paraId="455EAAE3" w14:textId="0A4C9094" w:rsidR="00EA39CF" w:rsidRPr="000032B3" w:rsidRDefault="00203CF6" w:rsidP="000C7FA1">
      <w:pPr>
        <w:pStyle w:val="Header"/>
      </w:pPr>
      <w:r w:rsidRPr="000032B3">
        <w:t xml:space="preserve">The programmatical approach is by let the python program load the data set from the </w:t>
      </w:r>
      <w:r w:rsidR="00B37C51">
        <w:t>example dataset</w:t>
      </w:r>
      <w:r w:rsidR="00A97B74">
        <w:t xml:space="preserve"> file (mk.txt)</w:t>
      </w:r>
      <w:r w:rsidR="00B37C51">
        <w:t xml:space="preserve"> folder</w:t>
      </w:r>
      <w:r w:rsidR="000C7FA1">
        <w:t>. Then we set the training/splitting percentages of the datasets used. Next, we create an initial numerical representation for the vocabularies used. Next, we apply the CNN</w:t>
      </w:r>
      <w:r w:rsidR="00A97B74">
        <w:t>, RNN, SLTM</w:t>
      </w:r>
      <w:r w:rsidR="000C7FA1">
        <w:t xml:space="preserve"> filters that are been randomized initially. Finally, we test the learned data to compare the accuracy.</w:t>
      </w:r>
    </w:p>
    <w:p w14:paraId="5ACBEF5A" w14:textId="77777777" w:rsidR="000032B3" w:rsidRDefault="000032B3" w:rsidP="00EA39CF">
      <w:pPr>
        <w:rPr>
          <w:b/>
          <w:bCs/>
          <w:sz w:val="32"/>
          <w:szCs w:val="32"/>
        </w:rPr>
      </w:pPr>
    </w:p>
    <w:p w14:paraId="31D3C6B2" w14:textId="01667A15" w:rsidR="00EA39CF" w:rsidRPr="00EA39CF" w:rsidRDefault="00EA39CF" w:rsidP="00EA39CF">
      <w:pPr>
        <w:rPr>
          <w:b/>
          <w:bCs/>
          <w:sz w:val="32"/>
          <w:szCs w:val="32"/>
        </w:rPr>
      </w:pPr>
      <w:r w:rsidRPr="00EA39CF">
        <w:rPr>
          <w:b/>
          <w:bCs/>
          <w:sz w:val="32"/>
          <w:szCs w:val="32"/>
        </w:rPr>
        <w:t>Workflow</w:t>
      </w:r>
      <w:r w:rsidR="00A45241">
        <w:rPr>
          <w:b/>
          <w:bCs/>
          <w:sz w:val="32"/>
          <w:szCs w:val="32"/>
        </w:rPr>
        <w:t>:</w:t>
      </w:r>
    </w:p>
    <w:p w14:paraId="7EE181D3" w14:textId="1A72CD69" w:rsidR="000C7FA1" w:rsidRDefault="00A97B74" w:rsidP="000032B3">
      <w:pPr>
        <w:pStyle w:val="Header"/>
        <w:numPr>
          <w:ilvl w:val="0"/>
          <w:numId w:val="7"/>
        </w:numPr>
      </w:pPr>
      <w:r>
        <w:t>Loading</w:t>
      </w:r>
      <w:r w:rsidR="000C7FA1">
        <w:t xml:space="preserve"> the </w:t>
      </w:r>
      <w:r>
        <w:t xml:space="preserve">unified </w:t>
      </w:r>
      <w:r w:rsidR="000C7FA1">
        <w:t xml:space="preserve">data sets </w:t>
      </w:r>
      <w:r>
        <w:t>from the text file (mk.txt).</w:t>
      </w:r>
    </w:p>
    <w:p w14:paraId="3BC4B5C8" w14:textId="266507C3" w:rsidR="000032B3" w:rsidRPr="000032B3" w:rsidRDefault="000032B3" w:rsidP="000032B3">
      <w:pPr>
        <w:pStyle w:val="Header"/>
        <w:numPr>
          <w:ilvl w:val="0"/>
          <w:numId w:val="7"/>
        </w:numPr>
      </w:pPr>
      <w:r w:rsidRPr="000032B3">
        <w:t>Parse and read the dataset.</w:t>
      </w:r>
    </w:p>
    <w:p w14:paraId="0CE78A6D" w14:textId="7CB0A73B" w:rsidR="000032B3" w:rsidRPr="000032B3" w:rsidRDefault="000032B3" w:rsidP="000032B3">
      <w:pPr>
        <w:pStyle w:val="Header"/>
        <w:numPr>
          <w:ilvl w:val="0"/>
          <w:numId w:val="7"/>
        </w:numPr>
      </w:pPr>
      <w:r w:rsidRPr="000032B3">
        <w:t>Include the data as sessions in loop to start run it.</w:t>
      </w:r>
    </w:p>
    <w:p w14:paraId="64100D8A" w14:textId="77777777" w:rsidR="000032B3" w:rsidRPr="000032B3" w:rsidRDefault="000032B3" w:rsidP="000032B3">
      <w:pPr>
        <w:pStyle w:val="Header"/>
        <w:numPr>
          <w:ilvl w:val="0"/>
          <w:numId w:val="7"/>
        </w:numPr>
      </w:pPr>
      <w:r w:rsidRPr="000032B3">
        <w:t>These sessions will maintain training the data and optimizing it.</w:t>
      </w:r>
    </w:p>
    <w:p w14:paraId="314CEFE3" w14:textId="77777777" w:rsidR="000032B3" w:rsidRPr="000032B3" w:rsidRDefault="000032B3" w:rsidP="000032B3">
      <w:pPr>
        <w:pStyle w:val="Header"/>
        <w:numPr>
          <w:ilvl w:val="0"/>
          <w:numId w:val="7"/>
        </w:numPr>
      </w:pPr>
      <w:r w:rsidRPr="000032B3">
        <w:t>Provide the reached accuracy.</w:t>
      </w:r>
    </w:p>
    <w:p w14:paraId="7E510F8E" w14:textId="05AC9FB8" w:rsidR="00EA39CF" w:rsidRPr="00A97B74" w:rsidRDefault="000C7FA1" w:rsidP="00A97B74">
      <w:pPr>
        <w:pStyle w:val="Header"/>
        <w:numPr>
          <w:ilvl w:val="0"/>
          <w:numId w:val="7"/>
        </w:numPr>
      </w:pPr>
      <w:r>
        <w:t>Changing the hyperparameters to find out their impact on the work flow and the results.</w:t>
      </w:r>
    </w:p>
    <w:p w14:paraId="412EC82B" w14:textId="3AC1F196" w:rsidR="00EA39CF" w:rsidRDefault="00EA39CF" w:rsidP="00EA39CF">
      <w:pPr>
        <w:pStyle w:val="Header"/>
        <w:rPr>
          <w:rFonts w:ascii="Times New Roman" w:hAnsi="Times New Roman" w:cs="Times New Roman"/>
          <w:sz w:val="24"/>
          <w:szCs w:val="24"/>
        </w:rPr>
      </w:pPr>
    </w:p>
    <w:p w14:paraId="3D5DEAC6" w14:textId="57047B41" w:rsidR="00EA39CF" w:rsidRDefault="00EA39CF" w:rsidP="00EA39CF">
      <w:pPr>
        <w:pStyle w:val="Header"/>
        <w:rPr>
          <w:rFonts w:ascii="Times New Roman" w:hAnsi="Times New Roman" w:cs="Times New Roman"/>
          <w:sz w:val="24"/>
          <w:szCs w:val="24"/>
        </w:rPr>
      </w:pPr>
    </w:p>
    <w:p w14:paraId="61F957D5" w14:textId="77777777" w:rsidR="00EA39CF" w:rsidRPr="005A4347" w:rsidRDefault="00EA39CF" w:rsidP="00EA39CF">
      <w:pPr>
        <w:pStyle w:val="Header"/>
        <w:rPr>
          <w:rFonts w:ascii="Times New Roman" w:hAnsi="Times New Roman" w:cs="Times New Roman"/>
          <w:sz w:val="24"/>
          <w:szCs w:val="24"/>
        </w:rPr>
      </w:pPr>
    </w:p>
    <w:p w14:paraId="247A7867" w14:textId="53661A8B" w:rsidR="00EA39CF" w:rsidRPr="00EA39CF" w:rsidRDefault="00EA39CF" w:rsidP="00EA39CF">
      <w:pPr>
        <w:rPr>
          <w:b/>
          <w:bCs/>
          <w:sz w:val="32"/>
          <w:szCs w:val="32"/>
        </w:rPr>
      </w:pPr>
      <w:r w:rsidRPr="00EA39CF">
        <w:rPr>
          <w:b/>
          <w:bCs/>
          <w:sz w:val="32"/>
          <w:szCs w:val="32"/>
        </w:rPr>
        <w:t>Datasets</w:t>
      </w:r>
      <w:r w:rsidR="00A45241">
        <w:rPr>
          <w:b/>
          <w:bCs/>
          <w:sz w:val="32"/>
          <w:szCs w:val="32"/>
        </w:rPr>
        <w:t>:</w:t>
      </w:r>
    </w:p>
    <w:p w14:paraId="0FEC7897" w14:textId="780732EF" w:rsidR="00EA39CF" w:rsidRPr="000032B3" w:rsidRDefault="00F002DB" w:rsidP="00EA39CF">
      <w:pPr>
        <w:pStyle w:val="Header"/>
      </w:pPr>
      <w:r>
        <w:tab/>
      </w:r>
      <w:r w:rsidR="00A97B74">
        <w:t xml:space="preserve">The dataset used is a story </w:t>
      </w:r>
      <w:r w:rsidR="00980528">
        <w:t xml:space="preserve">that is talking about </w:t>
      </w:r>
      <w:proofErr w:type="gramStart"/>
      <w:r w:rsidR="00980528">
        <w:t>a political events</w:t>
      </w:r>
      <w:proofErr w:type="gramEnd"/>
      <w:r w:rsidR="00980528">
        <w:t xml:space="preserve"> so the accumulated dictionary of the vocabularies will be within a specific scope.</w:t>
      </w:r>
    </w:p>
    <w:p w14:paraId="5272AD02" w14:textId="146400C4" w:rsidR="00EA39CF" w:rsidRDefault="00EA39CF" w:rsidP="00EA39CF">
      <w:pPr>
        <w:pStyle w:val="Header"/>
        <w:rPr>
          <w:rFonts w:ascii="Times New Roman" w:hAnsi="Times New Roman" w:cs="Times New Roman"/>
          <w:sz w:val="24"/>
          <w:szCs w:val="24"/>
        </w:rPr>
      </w:pPr>
    </w:p>
    <w:p w14:paraId="5B7E2D47" w14:textId="293BC8C9" w:rsidR="00EA39CF" w:rsidRDefault="00EA39CF" w:rsidP="00EA39CF">
      <w:pPr>
        <w:pStyle w:val="Header"/>
        <w:rPr>
          <w:rFonts w:ascii="Times New Roman" w:hAnsi="Times New Roman" w:cs="Times New Roman"/>
          <w:sz w:val="24"/>
          <w:szCs w:val="24"/>
        </w:rPr>
      </w:pPr>
    </w:p>
    <w:p w14:paraId="7592A2E1" w14:textId="157F861B" w:rsidR="000C7FA1" w:rsidRDefault="000C7FA1" w:rsidP="00EA39CF">
      <w:pPr>
        <w:pStyle w:val="Header"/>
        <w:rPr>
          <w:rFonts w:ascii="Times New Roman" w:hAnsi="Times New Roman" w:cs="Times New Roman"/>
          <w:sz w:val="24"/>
          <w:szCs w:val="24"/>
        </w:rPr>
      </w:pPr>
    </w:p>
    <w:p w14:paraId="584870BB" w14:textId="6E19953D" w:rsidR="000C7FA1" w:rsidRDefault="000C7FA1" w:rsidP="00EA39CF">
      <w:pPr>
        <w:pStyle w:val="Header"/>
        <w:rPr>
          <w:rFonts w:ascii="Times New Roman" w:hAnsi="Times New Roman" w:cs="Times New Roman"/>
          <w:sz w:val="24"/>
          <w:szCs w:val="24"/>
        </w:rPr>
      </w:pPr>
    </w:p>
    <w:p w14:paraId="42C132F1" w14:textId="08CC1BC6" w:rsidR="000C7FA1" w:rsidRDefault="000C7FA1" w:rsidP="00EA39CF">
      <w:pPr>
        <w:pStyle w:val="Header"/>
        <w:rPr>
          <w:rFonts w:ascii="Times New Roman" w:hAnsi="Times New Roman" w:cs="Times New Roman"/>
          <w:sz w:val="24"/>
          <w:szCs w:val="24"/>
        </w:rPr>
      </w:pPr>
    </w:p>
    <w:p w14:paraId="195234B4" w14:textId="01BC9298" w:rsidR="000C7FA1" w:rsidRDefault="000C7FA1" w:rsidP="00EA39CF">
      <w:pPr>
        <w:pStyle w:val="Header"/>
        <w:rPr>
          <w:rFonts w:ascii="Times New Roman" w:hAnsi="Times New Roman" w:cs="Times New Roman"/>
          <w:sz w:val="24"/>
          <w:szCs w:val="24"/>
        </w:rPr>
      </w:pPr>
    </w:p>
    <w:p w14:paraId="3A508359" w14:textId="77777777" w:rsidR="000C7FA1" w:rsidRDefault="000C7FA1" w:rsidP="00EA39CF">
      <w:pPr>
        <w:pStyle w:val="Header"/>
        <w:rPr>
          <w:rFonts w:ascii="Times New Roman" w:hAnsi="Times New Roman" w:cs="Times New Roman"/>
          <w:sz w:val="24"/>
          <w:szCs w:val="24"/>
        </w:rPr>
      </w:pPr>
    </w:p>
    <w:p w14:paraId="011284AE" w14:textId="77777777" w:rsidR="00EA39CF" w:rsidRPr="005A4347" w:rsidRDefault="00EA39CF" w:rsidP="00EA39CF">
      <w:pPr>
        <w:pStyle w:val="Header"/>
        <w:rPr>
          <w:rFonts w:ascii="Times New Roman" w:hAnsi="Times New Roman" w:cs="Times New Roman"/>
          <w:sz w:val="24"/>
          <w:szCs w:val="24"/>
        </w:rPr>
      </w:pPr>
    </w:p>
    <w:p w14:paraId="0969C3D0" w14:textId="0F153911" w:rsidR="00EA39CF" w:rsidRPr="00EA39CF" w:rsidRDefault="00EA39CF" w:rsidP="00EA39CF">
      <w:pPr>
        <w:rPr>
          <w:b/>
          <w:bCs/>
          <w:sz w:val="32"/>
          <w:szCs w:val="32"/>
        </w:rPr>
      </w:pPr>
      <w:r w:rsidRPr="00EA39CF">
        <w:rPr>
          <w:b/>
          <w:bCs/>
          <w:sz w:val="32"/>
          <w:szCs w:val="32"/>
        </w:rPr>
        <w:t>Parameters</w:t>
      </w:r>
      <w:r w:rsidR="00A45241">
        <w:rPr>
          <w:b/>
          <w:bCs/>
          <w:sz w:val="32"/>
          <w:szCs w:val="32"/>
        </w:rPr>
        <w:t>:</w:t>
      </w:r>
    </w:p>
    <w:p w14:paraId="397BB74C" w14:textId="31F9D7CE" w:rsidR="00EC59A0" w:rsidRDefault="00EC59A0" w:rsidP="00A45241">
      <w:pPr>
        <w:pStyle w:val="Header"/>
        <w:numPr>
          <w:ilvl w:val="0"/>
          <w:numId w:val="8"/>
        </w:numPr>
      </w:pPr>
      <w:r>
        <w:t xml:space="preserve">Learning </w:t>
      </w:r>
      <w:r w:rsidR="00A45241">
        <w:t>R</w:t>
      </w:r>
      <w:r>
        <w:t xml:space="preserve">ate </w:t>
      </w:r>
    </w:p>
    <w:p w14:paraId="5A33A87D" w14:textId="0FB0B75F" w:rsidR="00EC59A0" w:rsidRDefault="00A45241" w:rsidP="00A45241">
      <w:pPr>
        <w:pStyle w:val="Header"/>
        <w:numPr>
          <w:ilvl w:val="0"/>
          <w:numId w:val="8"/>
        </w:numPr>
      </w:pPr>
      <w:r>
        <w:t>T</w:t>
      </w:r>
      <w:r w:rsidR="00EC59A0">
        <w:t>raining</w:t>
      </w:r>
      <w:r>
        <w:t xml:space="preserve"> E</w:t>
      </w:r>
      <w:r w:rsidR="00EC59A0">
        <w:t>poch</w:t>
      </w:r>
    </w:p>
    <w:p w14:paraId="0AD3A100" w14:textId="443C49FF" w:rsidR="00EC59A0" w:rsidRDefault="00A45241" w:rsidP="00A45241">
      <w:pPr>
        <w:pStyle w:val="Header"/>
        <w:numPr>
          <w:ilvl w:val="0"/>
          <w:numId w:val="8"/>
        </w:numPr>
      </w:pPr>
      <w:r>
        <w:t>B</w:t>
      </w:r>
      <w:r w:rsidR="00EC59A0">
        <w:t>atch</w:t>
      </w:r>
      <w:r>
        <w:t xml:space="preserve"> S</w:t>
      </w:r>
      <w:r w:rsidR="00EC59A0">
        <w:t>ize</w:t>
      </w:r>
    </w:p>
    <w:p w14:paraId="399038BF" w14:textId="1F00E714" w:rsidR="00EA39CF" w:rsidRPr="000032B3" w:rsidRDefault="00A45241" w:rsidP="00A45241">
      <w:pPr>
        <w:pStyle w:val="Header"/>
        <w:numPr>
          <w:ilvl w:val="0"/>
          <w:numId w:val="8"/>
        </w:numPr>
      </w:pPr>
      <w:r>
        <w:t>D</w:t>
      </w:r>
      <w:r w:rsidR="00EC59A0">
        <w:t>isplay</w:t>
      </w:r>
      <w:r>
        <w:t xml:space="preserve"> S</w:t>
      </w:r>
      <w:r w:rsidR="00EC59A0">
        <w:t>tep</w:t>
      </w:r>
    </w:p>
    <w:p w14:paraId="16347E49" w14:textId="76DD7CB9" w:rsidR="00EA39CF" w:rsidRPr="000032B3" w:rsidRDefault="00EA39CF" w:rsidP="00EA39CF">
      <w:pPr>
        <w:pStyle w:val="Header"/>
      </w:pPr>
    </w:p>
    <w:p w14:paraId="2A06CCFB" w14:textId="61F271C1" w:rsidR="00EA39CF" w:rsidRPr="000032B3" w:rsidRDefault="00EA39CF" w:rsidP="00EA39CF">
      <w:pPr>
        <w:pStyle w:val="Header"/>
      </w:pPr>
    </w:p>
    <w:p w14:paraId="2D02D846" w14:textId="33D57977" w:rsidR="00EA39CF" w:rsidRDefault="00EA39CF" w:rsidP="00EA39CF">
      <w:pPr>
        <w:pStyle w:val="Header"/>
        <w:rPr>
          <w:rFonts w:ascii="Times New Roman" w:hAnsi="Times New Roman" w:cs="Times New Roman"/>
          <w:sz w:val="24"/>
          <w:szCs w:val="24"/>
        </w:rPr>
      </w:pPr>
    </w:p>
    <w:p w14:paraId="655549E9" w14:textId="14015E18" w:rsidR="00D84029" w:rsidRDefault="00D84029" w:rsidP="00EA39CF">
      <w:pPr>
        <w:pStyle w:val="Header"/>
        <w:rPr>
          <w:rFonts w:ascii="Times New Roman" w:hAnsi="Times New Roman" w:cs="Times New Roman"/>
          <w:sz w:val="24"/>
          <w:szCs w:val="24"/>
        </w:rPr>
      </w:pPr>
    </w:p>
    <w:p w14:paraId="27CAB2C9" w14:textId="26398B68" w:rsidR="00D84029" w:rsidRDefault="00D84029" w:rsidP="00EA39CF">
      <w:pPr>
        <w:pStyle w:val="Header"/>
        <w:rPr>
          <w:rFonts w:ascii="Times New Roman" w:hAnsi="Times New Roman" w:cs="Times New Roman"/>
          <w:sz w:val="24"/>
          <w:szCs w:val="24"/>
        </w:rPr>
      </w:pPr>
    </w:p>
    <w:p w14:paraId="08A5EC14" w14:textId="77777777" w:rsidR="00D84029" w:rsidRPr="005A4347" w:rsidRDefault="00D84029" w:rsidP="00EA39CF">
      <w:pPr>
        <w:pStyle w:val="Header"/>
        <w:rPr>
          <w:rFonts w:ascii="Times New Roman" w:hAnsi="Times New Roman" w:cs="Times New Roman"/>
          <w:sz w:val="24"/>
          <w:szCs w:val="24"/>
        </w:rPr>
      </w:pPr>
    </w:p>
    <w:p w14:paraId="3989C579" w14:textId="3C3AF5B3" w:rsidR="00EA39CF" w:rsidRPr="00EA39CF" w:rsidRDefault="00EA39CF" w:rsidP="00EA39CF">
      <w:pPr>
        <w:rPr>
          <w:b/>
          <w:bCs/>
          <w:sz w:val="32"/>
          <w:szCs w:val="32"/>
        </w:rPr>
      </w:pPr>
      <w:r w:rsidRPr="00EA39CF">
        <w:rPr>
          <w:b/>
          <w:bCs/>
          <w:sz w:val="32"/>
          <w:szCs w:val="32"/>
        </w:rPr>
        <w:t>Evaluation &amp; Discussion</w:t>
      </w:r>
      <w:r w:rsidR="00A45241">
        <w:rPr>
          <w:b/>
          <w:bCs/>
          <w:sz w:val="32"/>
          <w:szCs w:val="32"/>
        </w:rPr>
        <w:t>:</w:t>
      </w:r>
    </w:p>
    <w:p w14:paraId="4AB3E3D1" w14:textId="77777777" w:rsidR="00980528" w:rsidRDefault="00980528" w:rsidP="00980528">
      <w:pPr>
        <w:pStyle w:val="Header"/>
      </w:pPr>
    </w:p>
    <w:p w14:paraId="5D37F62E" w14:textId="008DAA1C" w:rsidR="00980528" w:rsidRDefault="00980528" w:rsidP="00980528">
      <w:pPr>
        <w:pStyle w:val="Header"/>
      </w:pPr>
      <w:r>
        <w:t>CNN</w:t>
      </w:r>
      <w:r>
        <w:t>: Accuracy: from (</w:t>
      </w:r>
      <w:r w:rsidR="00706C31">
        <w:t>78%</w:t>
      </w:r>
      <w:r>
        <w:t>) to (</w:t>
      </w:r>
      <w:r w:rsidR="008B6949">
        <w:t>99%</w:t>
      </w:r>
      <w:r>
        <w:t>) during the first 100 training sessions</w:t>
      </w:r>
    </w:p>
    <w:p w14:paraId="012E7778" w14:textId="4C999A49" w:rsidR="00980528" w:rsidRDefault="00980528" w:rsidP="00980528">
      <w:pPr>
        <w:pStyle w:val="Header"/>
      </w:pPr>
      <w:r>
        <w:t xml:space="preserve">CNN: </w:t>
      </w:r>
      <w:r w:rsidR="00D33401">
        <w:t>Loss</w:t>
      </w:r>
      <w:r>
        <w:t>: from (</w:t>
      </w:r>
      <w:r w:rsidR="00706C31">
        <w:t>83%</w:t>
      </w:r>
      <w:r>
        <w:t>) to (</w:t>
      </w:r>
      <w:r w:rsidR="008B6949">
        <w:t>~0%</w:t>
      </w:r>
      <w:r>
        <w:t>) during the first 100 training sessions</w:t>
      </w:r>
    </w:p>
    <w:p w14:paraId="1DD15D0E" w14:textId="77777777" w:rsidR="00980528" w:rsidRDefault="00980528" w:rsidP="00980528">
      <w:pPr>
        <w:pStyle w:val="Header"/>
      </w:pPr>
    </w:p>
    <w:p w14:paraId="6FB0699C" w14:textId="3E7F9933" w:rsidR="00980528" w:rsidRDefault="00980528" w:rsidP="00980528">
      <w:pPr>
        <w:pStyle w:val="Header"/>
      </w:pPr>
      <w:r>
        <w:t>RNN</w:t>
      </w:r>
      <w:r>
        <w:t>: Accuracy: from (</w:t>
      </w:r>
      <w:r w:rsidR="00A72DE5">
        <w:t>1</w:t>
      </w:r>
      <w:r w:rsidR="00CA1165">
        <w:t>%</w:t>
      </w:r>
      <w:r>
        <w:t>) to (</w:t>
      </w:r>
      <w:r w:rsidR="00CA1165">
        <w:t>%</w:t>
      </w:r>
      <w:r w:rsidR="00067CE2">
        <w:t>5</w:t>
      </w:r>
      <w:r>
        <w:t>) during the first 100 training sessions</w:t>
      </w:r>
    </w:p>
    <w:p w14:paraId="29D5342D" w14:textId="7C59C80D" w:rsidR="00980528" w:rsidRDefault="00980528" w:rsidP="00980528">
      <w:pPr>
        <w:pStyle w:val="Header"/>
      </w:pPr>
      <w:r>
        <w:t xml:space="preserve">RNN: </w:t>
      </w:r>
      <w:r w:rsidR="00D33401">
        <w:t>Loss</w:t>
      </w:r>
      <w:r>
        <w:t>: from (</w:t>
      </w:r>
      <w:r w:rsidR="00067CE2">
        <w:t>54</w:t>
      </w:r>
      <w:r w:rsidR="00CA1165">
        <w:t>%</w:t>
      </w:r>
      <w:r>
        <w:t>) to (</w:t>
      </w:r>
      <w:r w:rsidR="00067CE2">
        <w:t>11</w:t>
      </w:r>
      <w:r w:rsidR="00CA1165">
        <w:t>%</w:t>
      </w:r>
      <w:r>
        <w:t>) during the first 100 training sessions</w:t>
      </w:r>
    </w:p>
    <w:p w14:paraId="08153FC0" w14:textId="77777777" w:rsidR="00980528" w:rsidRDefault="00980528" w:rsidP="00980528">
      <w:pPr>
        <w:pStyle w:val="Header"/>
      </w:pPr>
    </w:p>
    <w:p w14:paraId="7C33682E" w14:textId="3AD62EAB" w:rsidR="00980528" w:rsidRDefault="00980528" w:rsidP="00980528">
      <w:pPr>
        <w:pStyle w:val="Header"/>
      </w:pPr>
      <w:r>
        <w:t>LSTM: Accuracy: from (</w:t>
      </w:r>
      <w:r w:rsidR="0055012E">
        <w:t>1%</w:t>
      </w:r>
      <w:r>
        <w:t>) to (</w:t>
      </w:r>
      <w:r w:rsidR="0055012E">
        <w:t>15%</w:t>
      </w:r>
      <w:r>
        <w:t>) during the first 100 training sessions</w:t>
      </w:r>
    </w:p>
    <w:p w14:paraId="62AC3037" w14:textId="67C476F7" w:rsidR="00980528" w:rsidRDefault="00980528" w:rsidP="00980528">
      <w:pPr>
        <w:pStyle w:val="Header"/>
      </w:pPr>
      <w:r>
        <w:t xml:space="preserve">LSTM: </w:t>
      </w:r>
      <w:r w:rsidR="00D33401">
        <w:t>Loss</w:t>
      </w:r>
      <w:r>
        <w:t>: from (</w:t>
      </w:r>
      <w:r w:rsidR="00732F7A">
        <w:t>17%</w:t>
      </w:r>
      <w:r>
        <w:t>) to (</w:t>
      </w:r>
      <w:r w:rsidR="00732F7A">
        <w:t>4%</w:t>
      </w:r>
      <w:r>
        <w:t>) during the first 100 training sessions</w:t>
      </w:r>
    </w:p>
    <w:p w14:paraId="2EE41929" w14:textId="7FA614EE" w:rsidR="00D84029" w:rsidRDefault="00D84029" w:rsidP="00EA39CF">
      <w:pPr>
        <w:pStyle w:val="Header"/>
      </w:pPr>
    </w:p>
    <w:p w14:paraId="217DE2E7" w14:textId="757675E1" w:rsidR="00D84029" w:rsidRDefault="00D84029" w:rsidP="00EA39CF">
      <w:pPr>
        <w:pStyle w:val="Header"/>
      </w:pPr>
    </w:p>
    <w:p w14:paraId="5C954142" w14:textId="77777777" w:rsidR="00D84029" w:rsidRPr="000032B3" w:rsidRDefault="00D84029" w:rsidP="00EA39CF">
      <w:pPr>
        <w:pStyle w:val="Header"/>
      </w:pPr>
    </w:p>
    <w:p w14:paraId="756994A9" w14:textId="77777777" w:rsidR="00EA39CF" w:rsidRPr="00EA39CF" w:rsidRDefault="00EA39CF" w:rsidP="00EA39CF">
      <w:pPr>
        <w:rPr>
          <w:b/>
          <w:bCs/>
          <w:sz w:val="32"/>
          <w:szCs w:val="32"/>
        </w:rPr>
      </w:pPr>
      <w:r w:rsidRPr="00EA39CF">
        <w:rPr>
          <w:b/>
          <w:bCs/>
          <w:sz w:val="32"/>
          <w:szCs w:val="32"/>
        </w:rPr>
        <w:t>Conclusion</w:t>
      </w:r>
    </w:p>
    <w:p w14:paraId="017DBCD4" w14:textId="3755B091" w:rsidR="00911C76" w:rsidRDefault="0032421C" w:rsidP="00911C76">
      <w:pPr>
        <w:pStyle w:val="Header"/>
      </w:pPr>
      <w:r>
        <w:t>Based on the results above, using SLTM is improving the model performance in this application during the first 100 iterations. However, the CNN is giving the best results in this application during the same number of iteration.</w:t>
      </w:r>
    </w:p>
    <w:p w14:paraId="43DBA21B" w14:textId="5BE6B143" w:rsidR="00473E51" w:rsidRDefault="00473E51" w:rsidP="00911C76">
      <w:pPr>
        <w:pStyle w:val="Header"/>
      </w:pPr>
    </w:p>
    <w:p w14:paraId="44896B17" w14:textId="66DE2F3D" w:rsidR="00665A7C" w:rsidRDefault="00665A7C" w:rsidP="00F863D7"/>
    <w:p w14:paraId="1FE137EA" w14:textId="77777777" w:rsidR="000C6223" w:rsidRDefault="000C6223" w:rsidP="00F863D7"/>
    <w:p w14:paraId="5259F72F" w14:textId="606CB857" w:rsidR="007448BE" w:rsidRDefault="007448BE" w:rsidP="00F863D7"/>
    <w:p w14:paraId="77799AC1" w14:textId="25FD916E" w:rsidR="005E6812" w:rsidRDefault="005E6812" w:rsidP="004B34E1"/>
    <w:p w14:paraId="0BC0FBC3" w14:textId="77777777" w:rsidR="00BA2708" w:rsidRDefault="00BA2708" w:rsidP="004B34E1"/>
    <w:p w14:paraId="215AE5D5" w14:textId="5E3AC6FC" w:rsidR="004B34E1" w:rsidRPr="00F95C76" w:rsidRDefault="004B34E1" w:rsidP="004B34E1">
      <w:pPr>
        <w:rPr>
          <w:b/>
          <w:bCs/>
          <w:sz w:val="32"/>
          <w:szCs w:val="32"/>
        </w:rPr>
      </w:pPr>
      <w:r w:rsidRPr="00F95C76">
        <w:rPr>
          <w:b/>
          <w:bCs/>
          <w:sz w:val="32"/>
          <w:szCs w:val="32"/>
        </w:rPr>
        <w:t>References</w:t>
      </w:r>
    </w:p>
    <w:p w14:paraId="437CA62E" w14:textId="4A83566E" w:rsidR="00077DB3" w:rsidRDefault="0032421C" w:rsidP="0032421C">
      <w:pPr>
        <w:pStyle w:val="ListParagraph"/>
        <w:numPr>
          <w:ilvl w:val="0"/>
          <w:numId w:val="4"/>
        </w:numPr>
      </w:pPr>
      <w:hyperlink r:id="rId7" w:history="1">
        <w:r w:rsidRPr="00347413">
          <w:rPr>
            <w:rStyle w:val="Hyperlink"/>
          </w:rPr>
          <w:t>https://datascience.stackexchange.com/questions/11619/rnn-vs-cnn-at-a-high-level</w:t>
        </w:r>
      </w:hyperlink>
    </w:p>
    <w:p w14:paraId="2B979274" w14:textId="2783D901" w:rsidR="0032421C" w:rsidRDefault="0032421C" w:rsidP="0032421C">
      <w:pPr>
        <w:pStyle w:val="ListParagraph"/>
        <w:numPr>
          <w:ilvl w:val="0"/>
          <w:numId w:val="4"/>
        </w:numPr>
      </w:pPr>
      <w:hyperlink r:id="rId8" w:history="1">
        <w:r w:rsidRPr="00347413">
          <w:rPr>
            <w:rStyle w:val="Hyperlink"/>
          </w:rPr>
          <w:t>https://www.quora.com/Where-does-each-type-of-neural-network-RNN-CNN-LSTM-etc-excel</w:t>
        </w:r>
      </w:hyperlink>
    </w:p>
    <w:p w14:paraId="62A8EB3C" w14:textId="6A8C2333" w:rsidR="0032421C" w:rsidRDefault="0032421C" w:rsidP="0032421C">
      <w:pPr>
        <w:pStyle w:val="ListParagraph"/>
        <w:numPr>
          <w:ilvl w:val="0"/>
          <w:numId w:val="4"/>
        </w:numPr>
      </w:pPr>
      <w:hyperlink r:id="rId9" w:history="1">
        <w:r w:rsidRPr="00347413">
          <w:rPr>
            <w:rStyle w:val="Hyperlink"/>
          </w:rPr>
          <w:t>https://machinelearningmastery.com/cnn-long-short-term-memory-networks/</w:t>
        </w:r>
      </w:hyperlink>
    </w:p>
    <w:p w14:paraId="4CC09F7A" w14:textId="04DC9D44" w:rsidR="0032421C" w:rsidRDefault="0032421C" w:rsidP="0032421C">
      <w:pPr>
        <w:pStyle w:val="ListParagraph"/>
        <w:numPr>
          <w:ilvl w:val="0"/>
          <w:numId w:val="4"/>
        </w:numPr>
      </w:pPr>
      <w:hyperlink r:id="rId10" w:history="1">
        <w:r w:rsidRPr="00347413">
          <w:rPr>
            <w:rStyle w:val="Hyperlink"/>
          </w:rPr>
          <w:t>http://www.doganaskan.com/blog/posts/cnnvsrnn.html</w:t>
        </w:r>
      </w:hyperlink>
    </w:p>
    <w:p w14:paraId="2E2C92C7" w14:textId="16E0FCF1" w:rsidR="0032421C" w:rsidRDefault="0032421C" w:rsidP="0032421C">
      <w:pPr>
        <w:pStyle w:val="ListParagraph"/>
        <w:numPr>
          <w:ilvl w:val="0"/>
          <w:numId w:val="4"/>
        </w:numPr>
      </w:pPr>
      <w:hyperlink r:id="rId11" w:history="1">
        <w:r w:rsidRPr="00347413">
          <w:rPr>
            <w:rStyle w:val="Hyperlink"/>
          </w:rPr>
          <w:t>https://www.kaggle.com/devm2024/cnn-lstm-eda-lb-0-067</w:t>
        </w:r>
      </w:hyperlink>
    </w:p>
    <w:p w14:paraId="12BDFA1A" w14:textId="350A0943" w:rsidR="0032421C" w:rsidRDefault="0032421C" w:rsidP="0032421C"/>
    <w:p w14:paraId="5D122B80" w14:textId="77777777" w:rsidR="0032421C" w:rsidRDefault="0032421C" w:rsidP="0032421C">
      <w:bookmarkStart w:id="0" w:name="_GoBack"/>
      <w:bookmarkEnd w:id="0"/>
    </w:p>
    <w:sectPr w:rsidR="0032421C">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B33A09" w14:textId="77777777" w:rsidR="000F7876" w:rsidRDefault="000F7876" w:rsidP="00E06138">
      <w:pPr>
        <w:spacing w:after="0" w:line="240" w:lineRule="auto"/>
      </w:pPr>
      <w:r>
        <w:separator/>
      </w:r>
    </w:p>
  </w:endnote>
  <w:endnote w:type="continuationSeparator" w:id="0">
    <w:p w14:paraId="5B58722F" w14:textId="77777777" w:rsidR="000F7876" w:rsidRDefault="000F7876" w:rsidP="00E06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6798416"/>
      <w:docPartObj>
        <w:docPartGallery w:val="Page Numbers (Bottom of Page)"/>
        <w:docPartUnique/>
      </w:docPartObj>
    </w:sdtPr>
    <w:sdtEndPr>
      <w:rPr>
        <w:noProof/>
      </w:rPr>
    </w:sdtEndPr>
    <w:sdtContent>
      <w:p w14:paraId="21C8846D" w14:textId="53F8F10D" w:rsidR="00E06138" w:rsidRDefault="00E06138">
        <w:pPr>
          <w:pStyle w:val="Footer"/>
          <w:jc w:val="center"/>
        </w:pPr>
        <w:r>
          <w:fldChar w:fldCharType="begin"/>
        </w:r>
        <w:r>
          <w:instrText xml:space="preserve"> PAGE   \* MERGEFORMAT </w:instrText>
        </w:r>
        <w:r>
          <w:fldChar w:fldCharType="separate"/>
        </w:r>
        <w:r w:rsidR="00077DB3">
          <w:rPr>
            <w:noProof/>
          </w:rPr>
          <w:t>3</w:t>
        </w:r>
        <w:r>
          <w:rPr>
            <w:noProof/>
          </w:rPr>
          <w:fldChar w:fldCharType="end"/>
        </w:r>
      </w:p>
    </w:sdtContent>
  </w:sdt>
  <w:p w14:paraId="37F04C5E" w14:textId="77777777" w:rsidR="00E06138" w:rsidRDefault="00E061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08B0CC" w14:textId="77777777" w:rsidR="000F7876" w:rsidRDefault="000F7876" w:rsidP="00E06138">
      <w:pPr>
        <w:spacing w:after="0" w:line="240" w:lineRule="auto"/>
      </w:pPr>
      <w:r>
        <w:separator/>
      </w:r>
    </w:p>
  </w:footnote>
  <w:footnote w:type="continuationSeparator" w:id="0">
    <w:p w14:paraId="258A62BF" w14:textId="77777777" w:rsidR="000F7876" w:rsidRDefault="000F7876" w:rsidP="00E061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D2218"/>
    <w:multiLevelType w:val="hybridMultilevel"/>
    <w:tmpl w:val="5224B0BC"/>
    <w:lvl w:ilvl="0" w:tplc="83C004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1852C5"/>
    <w:multiLevelType w:val="hybridMultilevel"/>
    <w:tmpl w:val="CACA2100"/>
    <w:lvl w:ilvl="0" w:tplc="99C0F4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307FB"/>
    <w:multiLevelType w:val="hybridMultilevel"/>
    <w:tmpl w:val="77E6112A"/>
    <w:lvl w:ilvl="0" w:tplc="C50029E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5B2E52"/>
    <w:multiLevelType w:val="hybridMultilevel"/>
    <w:tmpl w:val="62A83DB4"/>
    <w:lvl w:ilvl="0" w:tplc="C50029E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DE55A2"/>
    <w:multiLevelType w:val="hybridMultilevel"/>
    <w:tmpl w:val="56F2E2C6"/>
    <w:lvl w:ilvl="0" w:tplc="6382D5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1F3D3A"/>
    <w:multiLevelType w:val="hybridMultilevel"/>
    <w:tmpl w:val="68227366"/>
    <w:lvl w:ilvl="0" w:tplc="08B69F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106BF6"/>
    <w:multiLevelType w:val="hybridMultilevel"/>
    <w:tmpl w:val="0FB4B4F6"/>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2C3A82"/>
    <w:multiLevelType w:val="hybridMultilevel"/>
    <w:tmpl w:val="76B6B896"/>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C126EF"/>
    <w:multiLevelType w:val="hybridMultilevel"/>
    <w:tmpl w:val="E22C3D56"/>
    <w:lvl w:ilvl="0" w:tplc="83C004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5"/>
  </w:num>
  <w:num w:numId="4">
    <w:abstractNumId w:val="2"/>
  </w:num>
  <w:num w:numId="5">
    <w:abstractNumId w:val="6"/>
  </w:num>
  <w:num w:numId="6">
    <w:abstractNumId w:val="7"/>
  </w:num>
  <w:num w:numId="7">
    <w:abstractNumId w:val="8"/>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1MTY0NDI2trA0MzFX0lEKTi0uzszPAykwrAUAaqKcrywAAAA="/>
  </w:docVars>
  <w:rsids>
    <w:rsidRoot w:val="00461186"/>
    <w:rsid w:val="000032B3"/>
    <w:rsid w:val="00005743"/>
    <w:rsid w:val="0002392C"/>
    <w:rsid w:val="00030AD4"/>
    <w:rsid w:val="00047460"/>
    <w:rsid w:val="00056D6F"/>
    <w:rsid w:val="0006345C"/>
    <w:rsid w:val="00067CE2"/>
    <w:rsid w:val="00077DB3"/>
    <w:rsid w:val="000C4424"/>
    <w:rsid w:val="000C6223"/>
    <w:rsid w:val="000C7FA1"/>
    <w:rsid w:val="000E4691"/>
    <w:rsid w:val="000F7876"/>
    <w:rsid w:val="00113849"/>
    <w:rsid w:val="00151774"/>
    <w:rsid w:val="001871DD"/>
    <w:rsid w:val="001E2905"/>
    <w:rsid w:val="001E3C15"/>
    <w:rsid w:val="00203CF6"/>
    <w:rsid w:val="002257D4"/>
    <w:rsid w:val="00225F14"/>
    <w:rsid w:val="00231C89"/>
    <w:rsid w:val="00232D78"/>
    <w:rsid w:val="00237324"/>
    <w:rsid w:val="0027680D"/>
    <w:rsid w:val="00286A79"/>
    <w:rsid w:val="0029155C"/>
    <w:rsid w:val="002A1962"/>
    <w:rsid w:val="002C40CC"/>
    <w:rsid w:val="002F0DB5"/>
    <w:rsid w:val="002F15CF"/>
    <w:rsid w:val="00322A17"/>
    <w:rsid w:val="00323D7C"/>
    <w:rsid w:val="0032421C"/>
    <w:rsid w:val="003610BD"/>
    <w:rsid w:val="00374100"/>
    <w:rsid w:val="00383DB6"/>
    <w:rsid w:val="0039177B"/>
    <w:rsid w:val="00392546"/>
    <w:rsid w:val="003A5133"/>
    <w:rsid w:val="003B694E"/>
    <w:rsid w:val="003C1B10"/>
    <w:rsid w:val="003C4276"/>
    <w:rsid w:val="003F7641"/>
    <w:rsid w:val="004251BD"/>
    <w:rsid w:val="00426879"/>
    <w:rsid w:val="004500C6"/>
    <w:rsid w:val="004606B7"/>
    <w:rsid w:val="00460806"/>
    <w:rsid w:val="00461186"/>
    <w:rsid w:val="00473B91"/>
    <w:rsid w:val="00473E51"/>
    <w:rsid w:val="00487901"/>
    <w:rsid w:val="004B34E1"/>
    <w:rsid w:val="004F4922"/>
    <w:rsid w:val="005006F6"/>
    <w:rsid w:val="0051018E"/>
    <w:rsid w:val="00521B62"/>
    <w:rsid w:val="005464D2"/>
    <w:rsid w:val="0055012E"/>
    <w:rsid w:val="00555BD0"/>
    <w:rsid w:val="005561DD"/>
    <w:rsid w:val="005877F9"/>
    <w:rsid w:val="005A5A46"/>
    <w:rsid w:val="005C550B"/>
    <w:rsid w:val="005D353C"/>
    <w:rsid w:val="005E6812"/>
    <w:rsid w:val="006066C0"/>
    <w:rsid w:val="006403CE"/>
    <w:rsid w:val="00665A7C"/>
    <w:rsid w:val="006C3863"/>
    <w:rsid w:val="006C4D92"/>
    <w:rsid w:val="006C7904"/>
    <w:rsid w:val="006E0793"/>
    <w:rsid w:val="006E64B9"/>
    <w:rsid w:val="006E65E1"/>
    <w:rsid w:val="006F2860"/>
    <w:rsid w:val="00706934"/>
    <w:rsid w:val="00706C31"/>
    <w:rsid w:val="00710FA6"/>
    <w:rsid w:val="00732F7A"/>
    <w:rsid w:val="007448BE"/>
    <w:rsid w:val="0079091A"/>
    <w:rsid w:val="007935BE"/>
    <w:rsid w:val="007D05D4"/>
    <w:rsid w:val="007F5FDF"/>
    <w:rsid w:val="00822E92"/>
    <w:rsid w:val="00823BD9"/>
    <w:rsid w:val="008412C9"/>
    <w:rsid w:val="00863E29"/>
    <w:rsid w:val="0088372F"/>
    <w:rsid w:val="00894F60"/>
    <w:rsid w:val="008A0F98"/>
    <w:rsid w:val="008A3BBD"/>
    <w:rsid w:val="008B6949"/>
    <w:rsid w:val="008D40C9"/>
    <w:rsid w:val="008D66AF"/>
    <w:rsid w:val="008F0BE8"/>
    <w:rsid w:val="00907796"/>
    <w:rsid w:val="00911C76"/>
    <w:rsid w:val="0094259D"/>
    <w:rsid w:val="0095071C"/>
    <w:rsid w:val="00954F5C"/>
    <w:rsid w:val="00973EE9"/>
    <w:rsid w:val="00980528"/>
    <w:rsid w:val="0099434C"/>
    <w:rsid w:val="00995EAA"/>
    <w:rsid w:val="009A38E3"/>
    <w:rsid w:val="009C0BDB"/>
    <w:rsid w:val="009C460E"/>
    <w:rsid w:val="009C7401"/>
    <w:rsid w:val="009E16CC"/>
    <w:rsid w:val="009F0130"/>
    <w:rsid w:val="009F2444"/>
    <w:rsid w:val="009F5902"/>
    <w:rsid w:val="00A06057"/>
    <w:rsid w:val="00A06811"/>
    <w:rsid w:val="00A325C4"/>
    <w:rsid w:val="00A45241"/>
    <w:rsid w:val="00A4779A"/>
    <w:rsid w:val="00A571B7"/>
    <w:rsid w:val="00A606DB"/>
    <w:rsid w:val="00A72DE5"/>
    <w:rsid w:val="00A75DAE"/>
    <w:rsid w:val="00A97B74"/>
    <w:rsid w:val="00AA7170"/>
    <w:rsid w:val="00AB5221"/>
    <w:rsid w:val="00AD0075"/>
    <w:rsid w:val="00B070DA"/>
    <w:rsid w:val="00B37C51"/>
    <w:rsid w:val="00B4340E"/>
    <w:rsid w:val="00B86EDC"/>
    <w:rsid w:val="00B87838"/>
    <w:rsid w:val="00BA2427"/>
    <w:rsid w:val="00BA2708"/>
    <w:rsid w:val="00BA5C9F"/>
    <w:rsid w:val="00BA733F"/>
    <w:rsid w:val="00BC25B4"/>
    <w:rsid w:val="00BE23E0"/>
    <w:rsid w:val="00C62FDF"/>
    <w:rsid w:val="00C76F2F"/>
    <w:rsid w:val="00C914A0"/>
    <w:rsid w:val="00CA1165"/>
    <w:rsid w:val="00CD43BE"/>
    <w:rsid w:val="00D11D8B"/>
    <w:rsid w:val="00D27EF7"/>
    <w:rsid w:val="00D33401"/>
    <w:rsid w:val="00D81278"/>
    <w:rsid w:val="00D84029"/>
    <w:rsid w:val="00DC0140"/>
    <w:rsid w:val="00DC7A8A"/>
    <w:rsid w:val="00DD3657"/>
    <w:rsid w:val="00DF1B27"/>
    <w:rsid w:val="00DF7FAB"/>
    <w:rsid w:val="00E06138"/>
    <w:rsid w:val="00E1093B"/>
    <w:rsid w:val="00E11679"/>
    <w:rsid w:val="00E135F1"/>
    <w:rsid w:val="00E16E56"/>
    <w:rsid w:val="00E341D8"/>
    <w:rsid w:val="00E35D6B"/>
    <w:rsid w:val="00E5286C"/>
    <w:rsid w:val="00E56210"/>
    <w:rsid w:val="00EA39CF"/>
    <w:rsid w:val="00EA4D32"/>
    <w:rsid w:val="00EC59A0"/>
    <w:rsid w:val="00EE3EF0"/>
    <w:rsid w:val="00EF3C86"/>
    <w:rsid w:val="00F002DB"/>
    <w:rsid w:val="00F3208C"/>
    <w:rsid w:val="00F364A9"/>
    <w:rsid w:val="00F467F2"/>
    <w:rsid w:val="00F744EF"/>
    <w:rsid w:val="00F74FEA"/>
    <w:rsid w:val="00F75C5F"/>
    <w:rsid w:val="00F817E0"/>
    <w:rsid w:val="00F863D7"/>
    <w:rsid w:val="00F95C76"/>
    <w:rsid w:val="00F96D7A"/>
    <w:rsid w:val="00FA623E"/>
    <w:rsid w:val="00FB2E7B"/>
    <w:rsid w:val="00FC081D"/>
    <w:rsid w:val="00FC6B41"/>
    <w:rsid w:val="00FC7365"/>
    <w:rsid w:val="00FD16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55599"/>
  <w15:chartTrackingRefBased/>
  <w15:docId w15:val="{B7937C4D-3D2F-4ADE-8806-62667A59C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4251B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41D8"/>
    <w:pPr>
      <w:ind w:left="720"/>
      <w:contextualSpacing/>
    </w:pPr>
  </w:style>
  <w:style w:type="character" w:styleId="Hyperlink">
    <w:name w:val="Hyperlink"/>
    <w:basedOn w:val="DefaultParagraphFont"/>
    <w:uiPriority w:val="99"/>
    <w:unhideWhenUsed/>
    <w:rsid w:val="00BA733F"/>
    <w:rPr>
      <w:color w:val="0563C1" w:themeColor="hyperlink"/>
      <w:u w:val="single"/>
    </w:rPr>
  </w:style>
  <w:style w:type="character" w:styleId="UnresolvedMention">
    <w:name w:val="Unresolved Mention"/>
    <w:basedOn w:val="DefaultParagraphFont"/>
    <w:uiPriority w:val="99"/>
    <w:semiHidden/>
    <w:unhideWhenUsed/>
    <w:rsid w:val="00BA733F"/>
    <w:rPr>
      <w:color w:val="808080"/>
      <w:shd w:val="clear" w:color="auto" w:fill="E6E6E6"/>
    </w:rPr>
  </w:style>
  <w:style w:type="paragraph" w:styleId="Header">
    <w:name w:val="header"/>
    <w:basedOn w:val="Normal"/>
    <w:link w:val="HeaderChar"/>
    <w:uiPriority w:val="99"/>
    <w:unhideWhenUsed/>
    <w:rsid w:val="00EA39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39CF"/>
  </w:style>
  <w:style w:type="paragraph" w:styleId="Footer">
    <w:name w:val="footer"/>
    <w:basedOn w:val="Normal"/>
    <w:link w:val="FooterChar"/>
    <w:uiPriority w:val="99"/>
    <w:unhideWhenUsed/>
    <w:rsid w:val="00E061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6138"/>
  </w:style>
  <w:style w:type="character" w:customStyle="1" w:styleId="Heading3Char">
    <w:name w:val="Heading 3 Char"/>
    <w:basedOn w:val="DefaultParagraphFont"/>
    <w:link w:val="Heading3"/>
    <w:uiPriority w:val="9"/>
    <w:rsid w:val="004251BD"/>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982768">
      <w:bodyDiv w:val="1"/>
      <w:marLeft w:val="0"/>
      <w:marRight w:val="0"/>
      <w:marTop w:val="0"/>
      <w:marBottom w:val="0"/>
      <w:divBdr>
        <w:top w:val="none" w:sz="0" w:space="0" w:color="auto"/>
        <w:left w:val="none" w:sz="0" w:space="0" w:color="auto"/>
        <w:bottom w:val="none" w:sz="0" w:space="0" w:color="auto"/>
        <w:right w:val="none" w:sz="0" w:space="0" w:color="auto"/>
      </w:divBdr>
    </w:div>
    <w:div w:id="535123955">
      <w:bodyDiv w:val="1"/>
      <w:marLeft w:val="0"/>
      <w:marRight w:val="0"/>
      <w:marTop w:val="0"/>
      <w:marBottom w:val="0"/>
      <w:divBdr>
        <w:top w:val="none" w:sz="0" w:space="0" w:color="auto"/>
        <w:left w:val="none" w:sz="0" w:space="0" w:color="auto"/>
        <w:bottom w:val="none" w:sz="0" w:space="0" w:color="auto"/>
        <w:right w:val="none" w:sz="0" w:space="0" w:color="auto"/>
      </w:divBdr>
    </w:div>
    <w:div w:id="624964908">
      <w:bodyDiv w:val="1"/>
      <w:marLeft w:val="0"/>
      <w:marRight w:val="0"/>
      <w:marTop w:val="0"/>
      <w:marBottom w:val="0"/>
      <w:divBdr>
        <w:top w:val="none" w:sz="0" w:space="0" w:color="auto"/>
        <w:left w:val="none" w:sz="0" w:space="0" w:color="auto"/>
        <w:bottom w:val="none" w:sz="0" w:space="0" w:color="auto"/>
        <w:right w:val="none" w:sz="0" w:space="0" w:color="auto"/>
      </w:divBdr>
    </w:div>
    <w:div w:id="776096291">
      <w:bodyDiv w:val="1"/>
      <w:marLeft w:val="0"/>
      <w:marRight w:val="0"/>
      <w:marTop w:val="0"/>
      <w:marBottom w:val="0"/>
      <w:divBdr>
        <w:top w:val="none" w:sz="0" w:space="0" w:color="auto"/>
        <w:left w:val="none" w:sz="0" w:space="0" w:color="auto"/>
        <w:bottom w:val="none" w:sz="0" w:space="0" w:color="auto"/>
        <w:right w:val="none" w:sz="0" w:space="0" w:color="auto"/>
      </w:divBdr>
    </w:div>
    <w:div w:id="1407729286">
      <w:bodyDiv w:val="1"/>
      <w:marLeft w:val="0"/>
      <w:marRight w:val="0"/>
      <w:marTop w:val="0"/>
      <w:marBottom w:val="0"/>
      <w:divBdr>
        <w:top w:val="none" w:sz="0" w:space="0" w:color="auto"/>
        <w:left w:val="none" w:sz="0" w:space="0" w:color="auto"/>
        <w:bottom w:val="none" w:sz="0" w:space="0" w:color="auto"/>
        <w:right w:val="none" w:sz="0" w:space="0" w:color="auto"/>
      </w:divBdr>
      <w:divsChild>
        <w:div w:id="364252955">
          <w:marLeft w:val="0"/>
          <w:marRight w:val="0"/>
          <w:marTop w:val="0"/>
          <w:marBottom w:val="0"/>
          <w:divBdr>
            <w:top w:val="none" w:sz="0" w:space="0" w:color="auto"/>
            <w:left w:val="none" w:sz="0" w:space="0" w:color="auto"/>
            <w:bottom w:val="none" w:sz="0" w:space="0" w:color="auto"/>
            <w:right w:val="none" w:sz="0" w:space="0" w:color="auto"/>
          </w:divBdr>
        </w:div>
        <w:div w:id="382288343">
          <w:marLeft w:val="0"/>
          <w:marRight w:val="0"/>
          <w:marTop w:val="0"/>
          <w:marBottom w:val="0"/>
          <w:divBdr>
            <w:top w:val="none" w:sz="0" w:space="0" w:color="auto"/>
            <w:left w:val="none" w:sz="0" w:space="0" w:color="auto"/>
            <w:bottom w:val="none" w:sz="0" w:space="0" w:color="auto"/>
            <w:right w:val="none" w:sz="0" w:space="0" w:color="auto"/>
          </w:divBdr>
        </w:div>
        <w:div w:id="1982419666">
          <w:marLeft w:val="0"/>
          <w:marRight w:val="0"/>
          <w:marTop w:val="0"/>
          <w:marBottom w:val="0"/>
          <w:divBdr>
            <w:top w:val="none" w:sz="0" w:space="0" w:color="auto"/>
            <w:left w:val="none" w:sz="0" w:space="0" w:color="auto"/>
            <w:bottom w:val="none" w:sz="0" w:space="0" w:color="auto"/>
            <w:right w:val="none" w:sz="0" w:space="0" w:color="auto"/>
          </w:divBdr>
        </w:div>
      </w:divsChild>
    </w:div>
    <w:div w:id="1491479028">
      <w:bodyDiv w:val="1"/>
      <w:marLeft w:val="0"/>
      <w:marRight w:val="0"/>
      <w:marTop w:val="0"/>
      <w:marBottom w:val="0"/>
      <w:divBdr>
        <w:top w:val="none" w:sz="0" w:space="0" w:color="auto"/>
        <w:left w:val="none" w:sz="0" w:space="0" w:color="auto"/>
        <w:bottom w:val="none" w:sz="0" w:space="0" w:color="auto"/>
        <w:right w:val="none" w:sz="0" w:space="0" w:color="auto"/>
      </w:divBdr>
    </w:div>
    <w:div w:id="1758287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uora.com/Where-does-each-type-of-neural-network-RNN-CNN-LSTM-etc-exce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tascience.stackexchange.com/questions/11619/rnn-vs-cnn-at-a-high-level"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devm2024/cnn-lstm-eda-lb-0-067" TargetMode="External"/><Relationship Id="rId5" Type="http://schemas.openxmlformats.org/officeDocument/2006/relationships/footnotes" Target="footnotes.xml"/><Relationship Id="rId10" Type="http://schemas.openxmlformats.org/officeDocument/2006/relationships/hyperlink" Target="http://www.doganaskan.com/blog/posts/cnnvsrnn.html" TargetMode="External"/><Relationship Id="rId4" Type="http://schemas.openxmlformats.org/officeDocument/2006/relationships/webSettings" Target="webSettings.xml"/><Relationship Id="rId9" Type="http://schemas.openxmlformats.org/officeDocument/2006/relationships/hyperlink" Target="https://machinelearningmastery.com/cnn-long-short-term-memory-network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6</TotalTime>
  <Pages>3</Pages>
  <Words>472</Words>
  <Characters>269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 Mansoori, Moe (UMKC-Student)</dc:creator>
  <cp:keywords/>
  <dc:description/>
  <cp:lastModifiedBy>Al Mansoori, Moe (UMKC-Student)</cp:lastModifiedBy>
  <cp:revision>135</cp:revision>
  <dcterms:created xsi:type="dcterms:W3CDTF">2018-02-03T00:14:00Z</dcterms:created>
  <dcterms:modified xsi:type="dcterms:W3CDTF">2018-05-10T05:14:00Z</dcterms:modified>
</cp:coreProperties>
</file>